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048E" w:rsidRPr="00C20E0E" w:rsidRDefault="00F3674B" w:rsidP="005C0214">
      <w:pPr>
        <w:spacing w:after="0" w:line="360" w:lineRule="auto"/>
        <w:jc w:val="center"/>
        <w:rPr>
          <w:rFonts w:ascii="Calibri" w:hAnsi="Calibri" w:cs="Calibri"/>
          <w:b/>
          <w:sz w:val="24"/>
          <w:szCs w:val="24"/>
          <w:u w:val="single"/>
          <w:lang w:val="en-GB"/>
        </w:rPr>
      </w:pPr>
      <w:proofErr w:type="gramStart"/>
      <w:r>
        <w:rPr>
          <w:rFonts w:ascii="Calibri" w:hAnsi="Calibri" w:cs="Calibri"/>
          <w:b/>
          <w:sz w:val="24"/>
          <w:szCs w:val="24"/>
          <w:u w:val="single"/>
          <w:lang w:val="en-GB"/>
        </w:rPr>
        <w:t>PRIORITY  ISSUES</w:t>
      </w:r>
      <w:proofErr w:type="gramEnd"/>
    </w:p>
    <w:p w:rsidR="00162684" w:rsidRDefault="00F3674B" w:rsidP="005C0214">
      <w:pPr>
        <w:pStyle w:val="Ttulo1"/>
        <w:rPr>
          <w:lang w:val="en-GB"/>
        </w:rPr>
      </w:pPr>
      <w:r>
        <w:rPr>
          <w:lang w:val="en-GB"/>
        </w:rPr>
        <w:t>DATA</w:t>
      </w:r>
    </w:p>
    <w:p w:rsidR="00B104B7" w:rsidRPr="00B104B7" w:rsidRDefault="00B104B7" w:rsidP="00B104B7">
      <w:pPr>
        <w:rPr>
          <w:lang w:val="en-GB"/>
        </w:rPr>
      </w:pPr>
      <w:r>
        <w:rPr>
          <w:lang w:val="en-GB"/>
        </w:rPr>
        <w:t>1.1 Acoustic survey</w:t>
      </w:r>
    </w:p>
    <w:p w:rsidR="00F3674B" w:rsidRDefault="0060313A" w:rsidP="00F3674B">
      <w:pPr>
        <w:rPr>
          <w:lang w:val="en-GB"/>
        </w:rPr>
      </w:pPr>
      <w:r>
        <w:rPr>
          <w:lang w:val="en-GB"/>
        </w:rPr>
        <w:t xml:space="preserve">Acoustic data survey biomass and abundance </w:t>
      </w:r>
      <w:proofErr w:type="gramStart"/>
      <w:r>
        <w:rPr>
          <w:lang w:val="en-GB"/>
        </w:rPr>
        <w:t>between 1992-2021</w:t>
      </w:r>
      <w:proofErr w:type="gramEnd"/>
      <w:r>
        <w:rPr>
          <w:lang w:val="en-GB"/>
        </w:rPr>
        <w:t>. The acoustic survey is developed in august (spawning period).</w:t>
      </w:r>
    </w:p>
    <w:tbl>
      <w:tblPr>
        <w:tblW w:w="2400" w:type="dxa"/>
        <w:jc w:val="center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</w:tblGrid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736BC9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B</w:t>
            </w:r>
            <w:r w:rsidR="0060313A"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iomas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 xml:space="preserve"> (t)</w:t>
            </w:r>
            <w:bookmarkStart w:id="0" w:name="_GoBack"/>
            <w:bookmarkEnd w:id="0"/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1E2538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 xml:space="preserve">  </w:t>
            </w:r>
            <w:r w:rsidR="0060313A"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8540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05765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12878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99207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91598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917122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555422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72084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23721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66596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78700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13778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22729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84575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90331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73954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24997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4997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11884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42920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01330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04710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56883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49031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42125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56883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49031</w:t>
            </w:r>
          </w:p>
        </w:tc>
      </w:tr>
      <w:tr w:rsidR="0060313A" w:rsidRPr="0060313A" w:rsidTr="00B104B7">
        <w:trPr>
          <w:trHeight w:val="290"/>
          <w:jc w:val="center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0313A" w:rsidRPr="0060313A" w:rsidRDefault="0060313A" w:rsidP="006031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60313A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42125</w:t>
            </w:r>
          </w:p>
        </w:tc>
      </w:tr>
    </w:tbl>
    <w:p w:rsidR="0060313A" w:rsidRDefault="0060313A" w:rsidP="00F3674B">
      <w:pPr>
        <w:rPr>
          <w:lang w:val="en-GB"/>
        </w:rPr>
      </w:pPr>
    </w:p>
    <w:p w:rsidR="001E2538" w:rsidRDefault="001E2538" w:rsidP="00F3674B">
      <w:pPr>
        <w:rPr>
          <w:lang w:val="en-GB"/>
        </w:rPr>
      </w:pPr>
      <w:r>
        <w:rPr>
          <w:lang w:val="en-GB"/>
        </w:rPr>
        <w:t xml:space="preserve">The figure 1, present the acoustic biomass and abundance </w:t>
      </w:r>
      <w:proofErr w:type="gramStart"/>
      <w:r>
        <w:rPr>
          <w:lang w:val="en-GB"/>
        </w:rPr>
        <w:t>between 1993-2021</w:t>
      </w:r>
      <w:proofErr w:type="gramEnd"/>
      <w:r w:rsidR="00D774C9">
        <w:rPr>
          <w:lang w:val="en-GB"/>
        </w:rPr>
        <w:t xml:space="preserve">. In figure 2 </w:t>
      </w:r>
      <w:r w:rsidR="00B104B7">
        <w:rPr>
          <w:lang w:val="en-GB"/>
        </w:rPr>
        <w:t>is showed the density distribution of the acoustic survey.</w:t>
      </w:r>
    </w:p>
    <w:p w:rsidR="001E2538" w:rsidRDefault="001E2538" w:rsidP="00F3674B">
      <w:pPr>
        <w:rPr>
          <w:lang w:val="en-GB"/>
        </w:rPr>
      </w:pPr>
      <w:r>
        <w:rPr>
          <w:noProof/>
          <w:lang w:eastAsia="es-CL"/>
        </w:rPr>
        <w:lastRenderedPageBreak/>
        <w:drawing>
          <wp:inline distT="0" distB="0" distL="0" distR="0">
            <wp:extent cx="4311650" cy="1557020"/>
            <wp:effectExtent l="0" t="0" r="0" b="508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650" cy="155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538" w:rsidRDefault="001E2538" w:rsidP="00F3674B">
      <w:pPr>
        <w:rPr>
          <w:lang w:val="en-GB"/>
        </w:rPr>
      </w:pPr>
      <w:proofErr w:type="gramStart"/>
      <w:r>
        <w:rPr>
          <w:lang w:val="en-GB"/>
        </w:rPr>
        <w:t>Figure 1.</w:t>
      </w:r>
      <w:proofErr w:type="gramEnd"/>
      <w:r>
        <w:rPr>
          <w:lang w:val="en-GB"/>
        </w:rPr>
        <w:t xml:space="preserve"> Acoustic biomass and abundance </w:t>
      </w:r>
      <w:proofErr w:type="gramStart"/>
      <w:r>
        <w:rPr>
          <w:lang w:val="en-GB"/>
        </w:rPr>
        <w:t>between 1993-2021</w:t>
      </w:r>
      <w:proofErr w:type="gramEnd"/>
      <w:r>
        <w:rPr>
          <w:lang w:val="en-GB"/>
        </w:rPr>
        <w:t>.</w:t>
      </w:r>
    </w:p>
    <w:p w:rsidR="00D774C9" w:rsidRDefault="00D774C9" w:rsidP="0065015A">
      <w:pPr>
        <w:jc w:val="center"/>
        <w:rPr>
          <w:lang w:val="en-GB"/>
        </w:rPr>
      </w:pPr>
      <w:r>
        <w:rPr>
          <w:noProof/>
          <w:lang w:eastAsia="es-CL"/>
        </w:rPr>
        <w:drawing>
          <wp:inline distT="0" distB="0" distL="0" distR="0">
            <wp:extent cx="2279015" cy="4248150"/>
            <wp:effectExtent l="0" t="0" r="698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015" cy="424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s-CL"/>
        </w:rPr>
        <w:drawing>
          <wp:inline distT="0" distB="0" distL="0" distR="0" wp14:anchorId="10084F2B" wp14:editId="29D1EC8E">
            <wp:extent cx="1160780" cy="1209675"/>
            <wp:effectExtent l="0" t="0" r="1270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78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4C9" w:rsidRDefault="00D774C9" w:rsidP="00F3674B">
      <w:pPr>
        <w:rPr>
          <w:lang w:val="en-GB"/>
        </w:rPr>
      </w:pPr>
      <w:proofErr w:type="gramStart"/>
      <w:r>
        <w:rPr>
          <w:lang w:val="en-GB"/>
        </w:rPr>
        <w:t>Figure 2</w:t>
      </w:r>
      <w:r w:rsidR="0065015A">
        <w:rPr>
          <w:lang w:val="en-GB"/>
        </w:rPr>
        <w:t>a</w:t>
      </w:r>
      <w:r>
        <w:rPr>
          <w:lang w:val="en-GB"/>
        </w:rPr>
        <w:t>.</w:t>
      </w:r>
      <w:proofErr w:type="gramEnd"/>
      <w:r>
        <w:rPr>
          <w:lang w:val="en-GB"/>
        </w:rPr>
        <w:t xml:space="preserve">  </w:t>
      </w:r>
      <w:proofErr w:type="gramStart"/>
      <w:r>
        <w:rPr>
          <w:lang w:val="en-GB"/>
        </w:rPr>
        <w:t>Distribution of density biomass in 2021 from the acoustic survey.</w:t>
      </w:r>
      <w:proofErr w:type="gramEnd"/>
      <w:r>
        <w:rPr>
          <w:lang w:val="en-GB"/>
        </w:rPr>
        <w:t xml:space="preserve"> </w:t>
      </w:r>
    </w:p>
    <w:p w:rsidR="0065015A" w:rsidRDefault="0065015A" w:rsidP="00F3674B">
      <w:pPr>
        <w:rPr>
          <w:lang w:val="en-GB"/>
        </w:rPr>
      </w:pPr>
      <w:r>
        <w:rPr>
          <w:noProof/>
          <w:lang w:eastAsia="es-CL"/>
        </w:rPr>
        <w:lastRenderedPageBreak/>
        <w:drawing>
          <wp:inline distT="0" distB="0" distL="0" distR="0">
            <wp:extent cx="5612130" cy="3762107"/>
            <wp:effectExtent l="0" t="0" r="762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762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015A" w:rsidRDefault="0065015A" w:rsidP="00F3674B">
      <w:pPr>
        <w:rPr>
          <w:lang w:val="en-GB"/>
        </w:rPr>
      </w:pPr>
      <w:proofErr w:type="gramStart"/>
      <w:r>
        <w:rPr>
          <w:lang w:val="en-GB"/>
        </w:rPr>
        <w:t>Figure 2b.</w:t>
      </w:r>
      <w:proofErr w:type="gramEnd"/>
      <w:r>
        <w:rPr>
          <w:lang w:val="en-GB"/>
        </w:rPr>
        <w:t xml:space="preserve">  The gravity centre of the acoustic survey </w:t>
      </w:r>
      <w:proofErr w:type="gramStart"/>
      <w:r>
        <w:rPr>
          <w:lang w:val="en-GB"/>
        </w:rPr>
        <w:t>between 1993-2021</w:t>
      </w:r>
      <w:proofErr w:type="gramEnd"/>
      <w:r>
        <w:rPr>
          <w:lang w:val="en-GB"/>
        </w:rPr>
        <w:t>.</w:t>
      </w:r>
    </w:p>
    <w:p w:rsidR="00D774C9" w:rsidRDefault="00D774C9" w:rsidP="0065015A">
      <w:pPr>
        <w:jc w:val="center"/>
        <w:rPr>
          <w:lang w:val="en-GB"/>
        </w:rPr>
      </w:pPr>
      <w:r>
        <w:rPr>
          <w:noProof/>
          <w:lang w:eastAsia="es-CL"/>
        </w:rPr>
        <w:lastRenderedPageBreak/>
        <w:drawing>
          <wp:inline distT="0" distB="0" distL="0" distR="0">
            <wp:extent cx="3776980" cy="4227195"/>
            <wp:effectExtent l="0" t="0" r="0" b="190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980" cy="422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4C9" w:rsidRPr="00F3674B" w:rsidRDefault="00D774C9" w:rsidP="0065015A">
      <w:pPr>
        <w:jc w:val="center"/>
        <w:rPr>
          <w:lang w:val="en-GB"/>
        </w:rPr>
      </w:pPr>
      <w:proofErr w:type="gramStart"/>
      <w:r>
        <w:rPr>
          <w:lang w:val="en-GB"/>
        </w:rPr>
        <w:t>Figure 3.</w:t>
      </w:r>
      <w:proofErr w:type="gramEnd"/>
      <w:r>
        <w:rPr>
          <w:lang w:val="en-GB"/>
        </w:rPr>
        <w:t xml:space="preserve"> Age composition abundance by age in acoustic survey </w:t>
      </w:r>
      <w:proofErr w:type="gramStart"/>
      <w:r>
        <w:rPr>
          <w:lang w:val="en-GB"/>
        </w:rPr>
        <w:t>between 2017-2021</w:t>
      </w:r>
      <w:proofErr w:type="gramEnd"/>
      <w:r>
        <w:rPr>
          <w:lang w:val="en-GB"/>
        </w:rPr>
        <w:t>.</w:t>
      </w:r>
    </w:p>
    <w:sectPr w:rsidR="00D774C9" w:rsidRPr="00F3674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583B8B"/>
    <w:multiLevelType w:val="multilevel"/>
    <w:tmpl w:val="34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TIxNDYwMTSzMDdT0lEKTi0uzszPAykwNKoFAD9qkXItAAAA"/>
  </w:docVars>
  <w:rsids>
    <w:rsidRoot w:val="0097513D"/>
    <w:rsid w:val="000D3715"/>
    <w:rsid w:val="001410E4"/>
    <w:rsid w:val="00162684"/>
    <w:rsid w:val="001700B3"/>
    <w:rsid w:val="001B76B9"/>
    <w:rsid w:val="001C1E1F"/>
    <w:rsid w:val="001E2538"/>
    <w:rsid w:val="00372FBC"/>
    <w:rsid w:val="003E787C"/>
    <w:rsid w:val="00504044"/>
    <w:rsid w:val="005C0214"/>
    <w:rsid w:val="005C6D32"/>
    <w:rsid w:val="0060313A"/>
    <w:rsid w:val="0065015A"/>
    <w:rsid w:val="00650C39"/>
    <w:rsid w:val="006E56EB"/>
    <w:rsid w:val="00717EC2"/>
    <w:rsid w:val="00736BC9"/>
    <w:rsid w:val="00806C98"/>
    <w:rsid w:val="0083643D"/>
    <w:rsid w:val="008D149F"/>
    <w:rsid w:val="00926092"/>
    <w:rsid w:val="009526A8"/>
    <w:rsid w:val="0097513D"/>
    <w:rsid w:val="009860EF"/>
    <w:rsid w:val="00AB09EC"/>
    <w:rsid w:val="00B104B7"/>
    <w:rsid w:val="00B208D2"/>
    <w:rsid w:val="00B411E2"/>
    <w:rsid w:val="00BE2BDE"/>
    <w:rsid w:val="00BE5AF9"/>
    <w:rsid w:val="00C20E0E"/>
    <w:rsid w:val="00C6398E"/>
    <w:rsid w:val="00CA13AE"/>
    <w:rsid w:val="00D551A7"/>
    <w:rsid w:val="00D774C9"/>
    <w:rsid w:val="00EE048E"/>
    <w:rsid w:val="00F3674B"/>
    <w:rsid w:val="00FD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17EC2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17EC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17EC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17EC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17EC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17EC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17EC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17EC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17EC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17E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717E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17EC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17EC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17EC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17EC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17EC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17EC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17EC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8D149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17EC2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17EC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17EC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17EC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17EC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17EC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17EC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17EC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17EC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17E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717E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17EC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17EC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17EC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17EC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17EC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17EC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17EC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8D14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6</TotalTime>
  <Pages>4</Pages>
  <Words>154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PESCA</Company>
  <LinksUpToDate>false</LinksUpToDate>
  <CharactersWithSpaces>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atica</dc:creator>
  <cp:lastModifiedBy>cgatica</cp:lastModifiedBy>
  <cp:revision>42</cp:revision>
  <dcterms:created xsi:type="dcterms:W3CDTF">2021-07-21T14:46:00Z</dcterms:created>
  <dcterms:modified xsi:type="dcterms:W3CDTF">2021-11-03T20:16:00Z</dcterms:modified>
</cp:coreProperties>
</file>